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08199E41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</w:t>
      </w:r>
      <w:r w:rsidR="00D46FEC">
        <w:rPr>
          <w:rFonts w:ascii="Arial" w:hAnsi="Arial" w:cs="Arial"/>
          <w:szCs w:val="28"/>
        </w:rPr>
        <w:t>C</w:t>
      </w:r>
      <w:r>
        <w:rPr>
          <w:rFonts w:ascii="Arial" w:hAnsi="Arial" w:cs="Arial"/>
          <w:szCs w:val="28"/>
        </w:rPr>
        <w:t>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185DA0B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3BFE2A3E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</w:t>
      </w:r>
      <w:r w:rsidR="00A34B7F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</w:t>
      </w:r>
      <w:r w:rsidR="00A34B7F">
        <w:rPr>
          <w:rFonts w:ascii="Arial" w:hAnsi="Arial"/>
          <w:b/>
          <w:bCs/>
          <w:spacing w:val="-3"/>
        </w:rPr>
        <w:t>____</w:t>
      </w:r>
      <w:r w:rsidR="00345463" w:rsidRPr="00CC5294">
        <w:rPr>
          <w:rFonts w:ascii="Arial" w:hAnsi="Arial"/>
          <w:b/>
          <w:bCs/>
          <w:spacing w:val="-3"/>
        </w:rPr>
        <w:t>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</w:t>
      </w:r>
      <w:r w:rsidR="00A34B7F">
        <w:rPr>
          <w:rFonts w:ascii="Arial" w:hAnsi="Arial"/>
          <w:b/>
          <w:bCs/>
          <w:spacing w:val="-3"/>
        </w:rPr>
        <w:t>__</w:t>
      </w:r>
      <w:r w:rsidR="00CC5294" w:rsidRPr="00CC5294">
        <w:rPr>
          <w:rFonts w:ascii="Arial" w:hAnsi="Arial"/>
          <w:b/>
          <w:bCs/>
          <w:spacing w:val="-3"/>
        </w:rPr>
        <w:t>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3D01F14E" w:rsidR="007C4D6D" w:rsidRPr="004C6BB2" w:rsidRDefault="00A34B7F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__</w:t>
      </w: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74577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C6A79ED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</w:t>
      </w:r>
      <w:r w:rsidR="00D46FEC">
        <w:rPr>
          <w:rFonts w:ascii="Arial" w:hAnsi="Arial"/>
          <w:b/>
          <w:bCs/>
          <w:color w:val="FF0000"/>
          <w:spacing w:val="-3"/>
        </w:rPr>
        <w:t>C</w:t>
      </w:r>
      <w:r w:rsidR="00384AC5">
        <w:rPr>
          <w:rFonts w:ascii="Arial" w:hAnsi="Arial"/>
          <w:b/>
          <w:bCs/>
          <w:color w:val="FF0000"/>
          <w:spacing w:val="-3"/>
        </w:rPr>
        <w:t>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1998A3F9" w:rsidR="00CC1B22" w:rsidRPr="00EB387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</w:t>
      </w:r>
      <w:r w:rsidR="00CC1B22" w:rsidRPr="00EB3879">
        <w:rPr>
          <w:rFonts w:ascii="Arial" w:hAnsi="Arial"/>
          <w:b/>
          <w:spacing w:val="-3"/>
          <w:sz w:val="24"/>
          <w:szCs w:val="24"/>
        </w:rPr>
        <w:t>$</w:t>
      </w:r>
      <w:r w:rsidR="00EB3879" w:rsidRPr="00EB3879">
        <w:rPr>
          <w:rFonts w:ascii="Arial" w:hAnsi="Arial"/>
          <w:b/>
          <w:spacing w:val="-3"/>
          <w:sz w:val="24"/>
          <w:szCs w:val="24"/>
        </w:rPr>
        <w:t>___</w:t>
      </w:r>
      <w:r w:rsidR="00EB3879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1</w:t>
      </w:r>
      <w:r w:rsidR="002D0DDA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00</w:t>
      </w:r>
      <w:r w:rsidR="00CC1B22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.00</w:t>
      </w:r>
      <w:r w:rsidR="00EB3879">
        <w:rPr>
          <w:rFonts w:ascii="Arial" w:hAnsi="Arial"/>
          <w:b/>
          <w:i/>
          <w:spacing w:val="-3"/>
          <w:sz w:val="24"/>
          <w:szCs w:val="24"/>
          <w:u w:val="single"/>
        </w:rPr>
        <w:t>__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6DB12728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412536FA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January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5FD81EBE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</w:t>
      </w:r>
      <w:r w:rsidR="00550A61">
        <w:rPr>
          <w:rFonts w:ascii="Arial" w:hAnsi="Arial"/>
          <w:spacing w:val="-3"/>
        </w:rPr>
        <w:t>C</w:t>
      </w:r>
      <w:r>
        <w:rPr>
          <w:rFonts w:ascii="Arial" w:hAnsi="Arial"/>
          <w:spacing w:val="-3"/>
        </w:rPr>
        <w:t>R Chapter dues; $</w:t>
      </w:r>
      <w:r w:rsidR="003A15AB">
        <w:rPr>
          <w:rFonts w:ascii="Arial" w:hAnsi="Arial"/>
          <w:spacing w:val="-3"/>
        </w:rPr>
        <w:t>3</w:t>
      </w:r>
      <w:r>
        <w:rPr>
          <w:rFonts w:ascii="Arial" w:hAnsi="Arial"/>
          <w:spacing w:val="-3"/>
        </w:rPr>
        <w:t>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50084B70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7D0BC381" w14:textId="6DE56780" w:rsidR="002E34A6" w:rsidRPr="002E34A6" w:rsidRDefault="002E34A6" w:rsidP="002E34A6">
      <w:pPr>
        <w:ind w:left="720"/>
        <w:jc w:val="center"/>
        <w:rPr>
          <w:sz w:val="24"/>
          <w:szCs w:val="24"/>
        </w:rPr>
      </w:pPr>
      <w:r w:rsidRPr="002E34A6">
        <w:rPr>
          <w:sz w:val="24"/>
          <w:szCs w:val="24"/>
        </w:rPr>
        <w:t>SCR Regional Treasurer</w:t>
      </w:r>
      <w:r w:rsidR="00BA19E7" w:rsidRPr="005F6CAD">
        <w:rPr>
          <w:sz w:val="24"/>
          <w:szCs w:val="24"/>
        </w:rPr>
        <w:t xml:space="preserve">, </w:t>
      </w:r>
      <w:r w:rsidRPr="002E34A6">
        <w:rPr>
          <w:sz w:val="24"/>
          <w:szCs w:val="24"/>
        </w:rPr>
        <w:t>Sharon Branch</w:t>
      </w:r>
    </w:p>
    <w:p w14:paraId="1AAE1060" w14:textId="39B78560" w:rsidR="002E34A6" w:rsidRPr="002E34A6" w:rsidRDefault="002E34A6" w:rsidP="002E34A6">
      <w:pPr>
        <w:ind w:left="720"/>
        <w:jc w:val="center"/>
      </w:pPr>
      <w:r w:rsidRPr="002E34A6">
        <w:rPr>
          <w:sz w:val="24"/>
          <w:szCs w:val="24"/>
        </w:rPr>
        <w:t>PO Box 60352</w:t>
      </w:r>
      <w:r w:rsidR="005F6CAD" w:rsidRPr="005F6CAD">
        <w:rPr>
          <w:sz w:val="24"/>
          <w:szCs w:val="24"/>
        </w:rPr>
        <w:t xml:space="preserve">. </w:t>
      </w:r>
      <w:r w:rsidRPr="002E34A6">
        <w:rPr>
          <w:sz w:val="24"/>
          <w:szCs w:val="24"/>
        </w:rPr>
        <w:t>Houston, TX 77205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5F6CAD" w:rsidRDefault="0049008C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5F6CAD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5F6CAD" w:rsidRDefault="00F27726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5F6CAD">
        <w:rPr>
          <w:rFonts w:ascii="Arial" w:hAnsi="Arial" w:cs="Arial"/>
          <w:b/>
          <w:bCs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7DF2116F" w14:textId="243CC92F" w:rsidR="00CB32C8" w:rsidRPr="00F74DE2" w:rsidRDefault="0049008C" w:rsidP="002E34A6">
      <w:pPr>
        <w:rPr>
          <w:rFonts w:ascii="Arial" w:hAnsi="Arial" w:cs="Arial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EE020" w14:textId="77777777" w:rsidR="00844A1C" w:rsidRDefault="00844A1C" w:rsidP="00601898">
      <w:r>
        <w:separator/>
      </w:r>
    </w:p>
  </w:endnote>
  <w:endnote w:type="continuationSeparator" w:id="0">
    <w:p w14:paraId="7B6B4A43" w14:textId="77777777" w:rsidR="00844A1C" w:rsidRDefault="00844A1C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0798C61D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2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777A3" w14:textId="77777777" w:rsidR="00844A1C" w:rsidRDefault="00844A1C" w:rsidP="00601898">
      <w:r>
        <w:separator/>
      </w:r>
    </w:p>
  </w:footnote>
  <w:footnote w:type="continuationSeparator" w:id="0">
    <w:p w14:paraId="744109DB" w14:textId="77777777" w:rsidR="00844A1C" w:rsidRDefault="00844A1C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16952192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2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qQUANY04Qy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52D92"/>
    <w:rsid w:val="00174C18"/>
    <w:rsid w:val="001C2823"/>
    <w:rsid w:val="001F2E8C"/>
    <w:rsid w:val="001F3788"/>
    <w:rsid w:val="00223488"/>
    <w:rsid w:val="00225C7C"/>
    <w:rsid w:val="00234088"/>
    <w:rsid w:val="00292EA6"/>
    <w:rsid w:val="002B26DA"/>
    <w:rsid w:val="002D0DDA"/>
    <w:rsid w:val="002E34A6"/>
    <w:rsid w:val="002F064A"/>
    <w:rsid w:val="003206C6"/>
    <w:rsid w:val="00335363"/>
    <w:rsid w:val="00345463"/>
    <w:rsid w:val="00382444"/>
    <w:rsid w:val="00382D33"/>
    <w:rsid w:val="00384AC5"/>
    <w:rsid w:val="00390A87"/>
    <w:rsid w:val="003A15AB"/>
    <w:rsid w:val="003E2CFA"/>
    <w:rsid w:val="003E3117"/>
    <w:rsid w:val="0049008C"/>
    <w:rsid w:val="004C2993"/>
    <w:rsid w:val="004C6BB2"/>
    <w:rsid w:val="004D126E"/>
    <w:rsid w:val="00550A61"/>
    <w:rsid w:val="00571FFC"/>
    <w:rsid w:val="005A2B5F"/>
    <w:rsid w:val="005B3DCA"/>
    <w:rsid w:val="005F6CAD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35501"/>
    <w:rsid w:val="0083725D"/>
    <w:rsid w:val="00844A1C"/>
    <w:rsid w:val="008547FD"/>
    <w:rsid w:val="008F5CB7"/>
    <w:rsid w:val="00925754"/>
    <w:rsid w:val="0093068E"/>
    <w:rsid w:val="0097377C"/>
    <w:rsid w:val="00A34B7F"/>
    <w:rsid w:val="00A47DD9"/>
    <w:rsid w:val="00A85302"/>
    <w:rsid w:val="00AD16F1"/>
    <w:rsid w:val="00AD2B15"/>
    <w:rsid w:val="00AE35C7"/>
    <w:rsid w:val="00B22A7D"/>
    <w:rsid w:val="00B45A1A"/>
    <w:rsid w:val="00BA19E7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46FEC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B3879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1-07T04:38:00Z</dcterms:created>
  <dcterms:modified xsi:type="dcterms:W3CDTF">2021-11-07T04:38:00Z</dcterms:modified>
</cp:coreProperties>
</file>